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5d5da3263f7b1308479e19900821038ac67ab11"/>
      <w:r>
        <w:rPr>
          <w:b/>
        </w:rPr>
        <w:t xml:space="preserve">ПРОТОКОЛ ПРО РЕЗУЛЬТАТИ ЕЛЕКТРОННОГО АУКЦІОНУ № SPE001-UA-20240424-5441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в разі наявності)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ВИКОНАВЧИЙ КОМІТЕТ ЛЕБЕДИН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наявний один учасник (викуп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а будівля (колишня майстерня) за адресою: Сумська область, Сумський район, село Червлене, вулиця Яранська, 5а під розбирання на вторинні будівельні матеріали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 (колишня майстерня) за адресою: Сумська область, Сумський район, село Червлене, вулиця Яранська, 5а під розбирання на вторинні будівельні матеріали. 1962 рік побудови. Загальна площа – 124,8 кв.м. Технічний стан - незадовільний. Розрахунок вторинних будівельних матеріалів: цегла керамічна одинарна повнотіла – 13 тис. штук, шифер 100 штук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Лазівський Михайло Іванович, ІПН/РНОКПП: 268821145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4 730,00 грн</w:t>
      </w:r>
      <w:r>
        <w:t xml:space="preserve"> </w:t>
      </w:r>
      <w:r>
        <w:rPr>
          <w:i/>
        </w:rPr>
        <w:t xml:space="preserve">У разі прийняття рішення про приватизацію об’єкта шляхом викупу на запропоновану учасником ціну (ціну продажу)</w:t>
      </w:r>
      <w:r>
        <w:rPr>
          <w:i/>
        </w:rPr>
        <w:t xml:space="preserve"> </w:t>
      </w:r>
      <w:r>
        <w:rPr>
          <w:i/>
        </w:rPr>
        <w:t xml:space="preserve">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без урахування ПДВ:</w:t>
      </w:r>
      <w:r>
        <w:t xml:space="preserve"> </w:t>
      </w:r>
      <w:r>
        <w:t xml:space="preserve">__________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з урахуванням ПДВ:</w:t>
      </w:r>
      <w:r>
        <w:t xml:space="preserve"> </w:t>
      </w:r>
      <w:r>
        <w:t xml:space="preserve">15 3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946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4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для доплати учасником винагороди оператора</w:t>
      </w:r>
      <w:r>
        <w:rPr>
          <w:b/>
        </w:rPr>
        <w:t xml:space="preserve"> </w:t>
      </w:r>
      <w:r>
        <w:rPr>
          <w:b/>
        </w:rPr>
        <w:t xml:space="preserve">(плати за участь в електронному аукціоні), якщо сума такої винагороди 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плата за участь в електронному аукціоні):</w:t>
      </w:r>
      <w:r>
        <w:t xml:space="preserve"> </w:t>
      </w:r>
      <w:r>
        <w:t xml:space="preserve">612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учасником, що подав заяву на участь в електронному аукціоні оператору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на участь в електронному аукціоні/закриту цінову пропозицію,</w:t>
      </w:r>
      <w:r>
        <w:rPr>
          <w:b/>
        </w:rPr>
        <w:t xml:space="preserve"> </w:t>
      </w:r>
      <w:r>
        <w:rPr>
          <w:b/>
        </w:rPr>
        <w:t xml:space="preserve">якщо сума винагороди оператора (плати за участь в електронному аукціоні) 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Лебединська міська територіальна громад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0404</w:t>
      </w:r>
    </w:p>
    <w:p>
      <w:pPr>
        <w:numPr>
          <w:ilvl w:val="0"/>
          <w:numId w:val="1003"/>
        </w:numPr>
        <w:pStyle w:val="Compact"/>
      </w:pPr>
      <w:r>
        <w:t xml:space="preserve">Назва банку: Головне управління Казначейства Сумської області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5899998031406054400001855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4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Лебединська міська територіальна громада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0404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7899998031419190500001855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2 33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учасником, що подав заяву на участь в електронному аукціоні, розрахунків за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Лебединська міська територіальна громада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970404</w:t>
      </w:r>
    </w:p>
    <w:p>
      <w:pPr>
        <w:numPr>
          <w:ilvl w:val="0"/>
          <w:numId w:val="1005"/>
        </w:numPr>
        <w:pStyle w:val="Compact"/>
      </w:pPr>
      <w:r>
        <w:t xml:space="preserve">Назва банку: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7899998031419190500001855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учасником на рахунок 3 після прийняття рішення про приватизацію об’єкта</w:t>
      </w:r>
      <w:r>
        <w:rPr>
          <w:b/>
        </w:rPr>
        <w:t xml:space="preserve"> </w:t>
      </w:r>
      <w:r>
        <w:rPr>
          <w:b/>
        </w:rPr>
        <w:t xml:space="preserve">шляхом викупу, яка дорівнює запропонованій учасником ціні лота (ціні продажу лота) з урахуванням податків</w:t>
      </w:r>
      <w:r>
        <w:rPr>
          <w:b/>
        </w:rPr>
        <w:t xml:space="preserve"> </w:t>
      </w:r>
      <w:r>
        <w:rPr>
          <w:b/>
        </w:rPr>
        <w:t xml:space="preserve">(у випадку їх нарахування), 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12 966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02.05.2024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учасник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електронний майданчик якого подано заяву на участь в електронному аукціоні/закрит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’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, що подав заяву на участь в електронному аукціоні:</w:t>
      </w:r>
      <w:r>
        <w:t xml:space="preserve"> </w:t>
      </w:r>
      <w:r>
        <w:t xml:space="preserve">Лазівський Михайло Іванович, ІПН/РНОКПП: 2688211454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ВИКОНАВЧИЙ КОМІТЕТ ЛЕБЕДИН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04:12:43Z</dcterms:created>
  <dcterms:modified xsi:type="dcterms:W3CDTF">2024-05-18T04:1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